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F78CD" w14:textId="41BEDFE8" w:rsidR="002A1C83" w:rsidRPr="002A1C83" w:rsidRDefault="002A1C83" w:rsidP="002A1C83">
      <w:pPr>
        <w:keepNext/>
        <w:keepLines/>
        <w:spacing w:before="480" w:after="240" w:line="240" w:lineRule="auto"/>
        <w:jc w:val="center"/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  <w:lang w:eastAsia="en-US"/>
        </w:rPr>
      </w:pPr>
      <w:r w:rsidRPr="002A1C83"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  <w:lang w:eastAsia="en-US"/>
        </w:rPr>
        <w:t xml:space="preserve">Feedback for Project Number </w:t>
      </w:r>
      <w:r>
        <w:rPr>
          <w:rFonts w:asciiTheme="majorHAnsi" w:eastAsiaTheme="majorEastAsia" w:hAnsiTheme="majorHAnsi" w:cstheme="majorBidi"/>
          <w:b/>
          <w:bCs/>
          <w:color w:val="2D4F8E" w:themeColor="accent1" w:themeShade="B5"/>
          <w:sz w:val="36"/>
          <w:szCs w:val="36"/>
          <w:lang w:eastAsia="en-US"/>
        </w:rPr>
        <w:t>2</w:t>
      </w:r>
    </w:p>
    <w:p w14:paraId="1DFC714C" w14:textId="77777777" w:rsidR="002A1C83" w:rsidRDefault="002A1C83" w:rsidP="001F351B">
      <w:pPr>
        <w:pStyle w:val="FirstParagraph"/>
        <w:rPr>
          <w:b/>
        </w:rPr>
      </w:pPr>
    </w:p>
    <w:p w14:paraId="5AB1BF46" w14:textId="0A8EA92A" w:rsidR="001F351B" w:rsidRDefault="001F351B" w:rsidP="001F351B">
      <w:pPr>
        <w:pStyle w:val="FirstParagraph"/>
      </w:pPr>
      <w:r>
        <w:rPr>
          <w:b/>
        </w:rPr>
        <w:t>What is their topic on?</w:t>
      </w:r>
    </w:p>
    <w:p w14:paraId="105255B5" w14:textId="30D28430" w:rsidR="00B165F9" w:rsidRDefault="001F351B">
      <w:r>
        <w:t xml:space="preserve">The title is GPU </w:t>
      </w:r>
      <w:r w:rsidR="00BB49DC">
        <w:t>reviews:</w:t>
      </w:r>
      <w:r>
        <w:t xml:space="preserve"> A sentiment &amp; word analysis. According to the presentation,</w:t>
      </w:r>
      <w:r w:rsidR="00BB49DC">
        <w:t xml:space="preserve"> the title is consistent with the topic.</w:t>
      </w:r>
    </w:p>
    <w:p w14:paraId="3C400F56" w14:textId="77777777" w:rsidR="00BB49DC" w:rsidRDefault="00BB49DC" w:rsidP="00BB49DC">
      <w:pPr>
        <w:pStyle w:val="FirstParagraph"/>
      </w:pPr>
      <w:r>
        <w:rPr>
          <w:b/>
        </w:rPr>
        <w:t>Are the objectives of the project clearly identifiable?</w:t>
      </w:r>
    </w:p>
    <w:p w14:paraId="1725EC53" w14:textId="5A95AB7D" w:rsidR="00BB49DC" w:rsidRDefault="006C67EE">
      <w:r>
        <w:t xml:space="preserve">According to his analysis, I think the objectives of his project are clear. </w:t>
      </w:r>
      <w:r w:rsidR="00BB49DC">
        <w:t>He wanted to study the buyers’ feelings for the video card and some word analysis.</w:t>
      </w:r>
      <w:r w:rsidR="004F41A5">
        <w:t xml:space="preserve"> </w:t>
      </w:r>
    </w:p>
    <w:p w14:paraId="25EDF513" w14:textId="77777777" w:rsidR="00A11795" w:rsidRDefault="00A11795" w:rsidP="00A11795">
      <w:pPr>
        <w:pStyle w:val="FirstParagraph"/>
      </w:pPr>
      <w:r>
        <w:rPr>
          <w:b/>
        </w:rPr>
        <w:t>What data are used?</w:t>
      </w:r>
    </w:p>
    <w:p w14:paraId="1C0DD71F" w14:textId="681023CE" w:rsidR="00BB49DC" w:rsidRDefault="00A11795">
      <w:r>
        <w:t xml:space="preserve">The main website is newegg.com. </w:t>
      </w:r>
      <w:r w:rsidR="009731C5">
        <w:t>(Items: Product price, number of reviews</w:t>
      </w:r>
      <w:r w:rsidR="00AD62FF">
        <w:t>,</w:t>
      </w:r>
      <w:r w:rsidR="009731C5">
        <w:t xml:space="preserve"> and so on.)</w:t>
      </w:r>
    </w:p>
    <w:p w14:paraId="39F6ECFF" w14:textId="50EECBE0" w:rsidR="009731C5" w:rsidRDefault="009731C5"/>
    <w:p w14:paraId="74103706" w14:textId="67FE864C" w:rsidR="009731C5" w:rsidRDefault="009731C5">
      <w:r w:rsidRPr="009731C5">
        <w:t>The logic of the whole project is very clear</w:t>
      </w:r>
      <w:r>
        <w:rPr>
          <w:rFonts w:hint="eastAsia"/>
        </w:rPr>
        <w:t>.</w:t>
      </w:r>
      <w:r>
        <w:t xml:space="preserve"> </w:t>
      </w:r>
      <w:r w:rsidR="00E525F5" w:rsidRPr="00E525F5">
        <w:t>By watching your project, I have a new understanding of consumer evaluation.</w:t>
      </w:r>
      <w:r w:rsidR="00E525F5">
        <w:t xml:space="preserve"> </w:t>
      </w:r>
      <w:r w:rsidR="00E525F5" w:rsidRPr="00E525F5">
        <w:t xml:space="preserve">If I want to buy </w:t>
      </w:r>
      <w:r w:rsidR="00E525F5">
        <w:t>a</w:t>
      </w:r>
      <w:r w:rsidR="00E525F5" w:rsidRPr="00E525F5">
        <w:t xml:space="preserve"> PC or </w:t>
      </w:r>
      <w:r w:rsidR="004F41A5">
        <w:t>video</w:t>
      </w:r>
      <w:r w:rsidR="00E525F5" w:rsidRPr="00E525F5">
        <w:t xml:space="preserve"> card in the future, </w:t>
      </w:r>
      <w:r w:rsidR="004F41A5">
        <w:t xml:space="preserve">it </w:t>
      </w:r>
      <w:r w:rsidR="00E525F5" w:rsidRPr="00E525F5">
        <w:t xml:space="preserve">will </w:t>
      </w:r>
      <w:r w:rsidR="004F41A5">
        <w:t xml:space="preserve">make me </w:t>
      </w:r>
      <w:r w:rsidR="00E525F5" w:rsidRPr="00E525F5">
        <w:t>recall your project.</w:t>
      </w:r>
    </w:p>
    <w:p w14:paraId="37CEE15E" w14:textId="16A8B6A8" w:rsidR="004F41A5" w:rsidRDefault="004F41A5"/>
    <w:p w14:paraId="617406E6" w14:textId="2D0B1A66" w:rsidR="004F41A5" w:rsidRDefault="004F41A5">
      <w:r>
        <w:t>Our project is about web scraping</w:t>
      </w:r>
      <w:r w:rsidR="005E4814">
        <w:t xml:space="preserve">. You did explain where the data come from, but I hope you can talk about more </w:t>
      </w:r>
      <w:r w:rsidR="00AD62FF">
        <w:t>with</w:t>
      </w:r>
      <w:r w:rsidR="005E4814">
        <w:t xml:space="preserve"> your R codes. Because I think I will study something new by your project and codes.</w:t>
      </w:r>
    </w:p>
    <w:p w14:paraId="7E4E7449" w14:textId="22D0006B" w:rsidR="00CB7F05" w:rsidRDefault="00CB7F05"/>
    <w:p w14:paraId="20ACD1EE" w14:textId="47E1281C" w:rsidR="00CB7F05" w:rsidRDefault="00CB7F05">
      <w:r>
        <w:t>Thank you!</w:t>
      </w:r>
    </w:p>
    <w:p w14:paraId="1262A21F" w14:textId="6CF24DA2" w:rsidR="004F41A5" w:rsidRDefault="004F41A5"/>
    <w:p w14:paraId="26993FE8" w14:textId="77777777" w:rsidR="004F41A5" w:rsidRDefault="004F41A5"/>
    <w:sectPr w:rsidR="004F41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6735"/>
    <w:rsid w:val="001F351B"/>
    <w:rsid w:val="002A1C83"/>
    <w:rsid w:val="004F41A5"/>
    <w:rsid w:val="005E4814"/>
    <w:rsid w:val="006C67EE"/>
    <w:rsid w:val="009731C5"/>
    <w:rsid w:val="00A11795"/>
    <w:rsid w:val="00AD62FF"/>
    <w:rsid w:val="00AE6735"/>
    <w:rsid w:val="00B165F9"/>
    <w:rsid w:val="00BB49DC"/>
    <w:rsid w:val="00CB7F05"/>
    <w:rsid w:val="00E52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0A8F6"/>
  <w15:chartTrackingRefBased/>
  <w15:docId w15:val="{394A1F20-A18D-43E1-8A76-9FA1E6246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F351B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F35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F35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yan Li</dc:creator>
  <cp:keywords/>
  <dc:description/>
  <cp:lastModifiedBy>Jinyan Li</cp:lastModifiedBy>
  <cp:revision>6</cp:revision>
  <dcterms:created xsi:type="dcterms:W3CDTF">2022-03-25T02:51:00Z</dcterms:created>
  <dcterms:modified xsi:type="dcterms:W3CDTF">2022-03-25T04:27:00Z</dcterms:modified>
</cp:coreProperties>
</file>